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3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0"/>
        <w:gridCol w:w="7337"/>
      </w:tblGrid>
      <w:tr w:rsidR="00662B68" w:rsidRPr="00A50539" w:rsidTr="00F7062B">
        <w:trPr>
          <w:trHeight w:val="390"/>
        </w:trPr>
        <w:tc>
          <w:tcPr>
            <w:tcW w:w="2030" w:type="dxa"/>
            <w:vAlign w:val="center"/>
          </w:tcPr>
          <w:p w:rsidR="00662B68" w:rsidRPr="00A50539" w:rsidRDefault="00662B68" w:rsidP="00A50539">
            <w:pPr>
              <w:jc w:val="center"/>
              <w:rPr>
                <w:rFonts w:ascii="Arial" w:hAnsi="Arial" w:cs="Arial"/>
                <w:sz w:val="16"/>
              </w:rPr>
            </w:pPr>
            <w:bookmarkStart w:id="0" w:name="_GoBack"/>
            <w:bookmarkEnd w:id="0"/>
            <w:r w:rsidRPr="00A50539">
              <w:rPr>
                <w:noProof/>
                <w:sz w:val="16"/>
                <w:lang w:eastAsia="hr-HR"/>
              </w:rPr>
              <w:drawing>
                <wp:inline distT="0" distB="0" distL="0" distR="0" wp14:anchorId="3BE4F0C8" wp14:editId="58F5E9EB">
                  <wp:extent cx="698500" cy="398005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0237" cy="4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37" w:type="dxa"/>
            <w:vMerge w:val="restart"/>
            <w:vAlign w:val="center"/>
          </w:tcPr>
          <w:p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Sveučilište Josipa Jurja Strossmayera u Osijeku</w:t>
            </w:r>
          </w:p>
          <w:p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Građevinski i arhitektonski fakultet Osijek</w:t>
            </w:r>
          </w:p>
          <w:p w:rsidR="00662B68" w:rsidRPr="00A50539" w:rsidRDefault="00662B68" w:rsidP="00A50539">
            <w:pPr>
              <w:pStyle w:val="Tablicacelija"/>
              <w:jc w:val="right"/>
              <w:rPr>
                <w:sz w:val="14"/>
              </w:rPr>
            </w:pPr>
            <w:r w:rsidRPr="00A50539">
              <w:rPr>
                <w:sz w:val="14"/>
              </w:rPr>
              <w:t>Ulica Vladimira Preloga 3, HR-31000 Osijek</w:t>
            </w:r>
          </w:p>
          <w:p w:rsidR="00662B68" w:rsidRPr="00A50539" w:rsidRDefault="00025EA8" w:rsidP="00A50539">
            <w:pPr>
              <w:pStyle w:val="Tablicacelija"/>
              <w:jc w:val="right"/>
              <w:rPr>
                <w:b/>
                <w:sz w:val="14"/>
              </w:rPr>
            </w:pPr>
            <w:r>
              <w:rPr>
                <w:b/>
                <w:sz w:val="14"/>
              </w:rPr>
              <w:t>Mentor</w:t>
            </w:r>
          </w:p>
        </w:tc>
      </w:tr>
      <w:tr w:rsidR="00662B68" w:rsidRPr="00A50539" w:rsidTr="00F7062B">
        <w:trPr>
          <w:trHeight w:hRule="exact" w:val="227"/>
        </w:trPr>
        <w:tc>
          <w:tcPr>
            <w:tcW w:w="2030" w:type="dxa"/>
            <w:vAlign w:val="center"/>
          </w:tcPr>
          <w:p w:rsidR="00662B68" w:rsidRPr="00A50539" w:rsidRDefault="00662B68" w:rsidP="00A50539">
            <w:pPr>
              <w:jc w:val="center"/>
              <w:rPr>
                <w:noProof/>
                <w:sz w:val="16"/>
                <w:lang w:eastAsia="hr-HR"/>
              </w:rPr>
            </w:pPr>
            <w:r w:rsidRPr="00A50539">
              <w:rPr>
                <w:sz w:val="16"/>
              </w:rPr>
              <w:t>P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R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A</w:t>
            </w:r>
            <w:r>
              <w:rPr>
                <w:sz w:val="16"/>
              </w:rPr>
              <w:t xml:space="preserve">  </w:t>
            </w:r>
            <w:r w:rsidRPr="00A50539">
              <w:rPr>
                <w:sz w:val="16"/>
              </w:rPr>
              <w:t>G</w:t>
            </w:r>
          </w:p>
        </w:tc>
        <w:tc>
          <w:tcPr>
            <w:tcW w:w="7337" w:type="dxa"/>
            <w:vMerge/>
            <w:vAlign w:val="center"/>
          </w:tcPr>
          <w:p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662B68" w:rsidRPr="00A50539" w:rsidTr="00F7062B">
        <w:trPr>
          <w:trHeight w:hRule="exact" w:val="227"/>
        </w:trPr>
        <w:tc>
          <w:tcPr>
            <w:tcW w:w="9367" w:type="dxa"/>
            <w:gridSpan w:val="2"/>
            <w:vAlign w:val="center"/>
          </w:tcPr>
          <w:p w:rsidR="00662B68" w:rsidRPr="00A50539" w:rsidRDefault="00662B68" w:rsidP="00623EA1">
            <w:pPr>
              <w:jc w:val="right"/>
              <w:rPr>
                <w:sz w:val="16"/>
              </w:rPr>
            </w:pPr>
          </w:p>
        </w:tc>
      </w:tr>
      <w:tr w:rsidR="002B415A" w:rsidRPr="00623EA1" w:rsidTr="006F7C4B">
        <w:tc>
          <w:tcPr>
            <w:tcW w:w="9367" w:type="dxa"/>
            <w:gridSpan w:val="2"/>
          </w:tcPr>
          <w:p w:rsidR="002B415A" w:rsidRPr="00623EA1" w:rsidRDefault="002B415A" w:rsidP="006F7C4B">
            <w:pPr>
              <w:jc w:val="center"/>
              <w:rPr>
                <w:b/>
              </w:rPr>
            </w:pPr>
            <w:r>
              <w:rPr>
                <w:b/>
                <w:sz w:val="28"/>
              </w:rPr>
              <w:t>Upitnik za mentore o ishodima učenja stručne prakse</w:t>
            </w:r>
          </w:p>
        </w:tc>
      </w:tr>
    </w:tbl>
    <w:p w:rsidR="002B415A" w:rsidRDefault="002B415A" w:rsidP="002B415A">
      <w:pPr>
        <w:rPr>
          <w:rFonts w:ascii="Century Gothic" w:hAnsi="Century Gothic"/>
          <w:szCs w:val="20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5"/>
        <w:gridCol w:w="2940"/>
        <w:gridCol w:w="490"/>
        <w:gridCol w:w="709"/>
        <w:gridCol w:w="503"/>
        <w:gridCol w:w="2899"/>
      </w:tblGrid>
      <w:tr w:rsidR="002B415A" w:rsidTr="002B415A">
        <w:tc>
          <w:tcPr>
            <w:tcW w:w="9356" w:type="dxa"/>
            <w:gridSpan w:val="6"/>
          </w:tcPr>
          <w:p w:rsidR="002B415A" w:rsidRPr="00623EA1" w:rsidRDefault="002B415A" w:rsidP="002B415A">
            <w:pPr>
              <w:pStyle w:val="Tablicacelija"/>
            </w:pPr>
            <w:r w:rsidRPr="002B415A">
              <w:rPr>
                <w:b/>
                <w:sz w:val="20"/>
              </w:rPr>
              <w:t>1. Podatci o studentu</w:t>
            </w:r>
          </w:p>
        </w:tc>
      </w:tr>
      <w:tr w:rsidR="002B415A" w:rsidTr="002B415A">
        <w:trPr>
          <w:trHeight w:hRule="exact" w:val="113"/>
        </w:trPr>
        <w:tc>
          <w:tcPr>
            <w:tcW w:w="9356" w:type="dxa"/>
            <w:gridSpan w:val="6"/>
          </w:tcPr>
          <w:p w:rsidR="002B415A" w:rsidRDefault="002B415A" w:rsidP="002B415A">
            <w:pPr>
              <w:pStyle w:val="Tablicacelija"/>
            </w:pPr>
          </w:p>
        </w:tc>
      </w:tr>
      <w:tr w:rsidR="002B415A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:rsidR="002B415A" w:rsidRPr="00A50539" w:rsidRDefault="002B415A" w:rsidP="002B415A">
            <w:pPr>
              <w:pStyle w:val="Tablicacelija"/>
            </w:pPr>
            <w:r>
              <w:t>Ime i prezime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Pr="00DD323C" w:rsidRDefault="002B415A" w:rsidP="002B415A">
            <w:pPr>
              <w:pStyle w:val="Ispunjavanje"/>
            </w:pPr>
          </w:p>
        </w:tc>
      </w:tr>
      <w:tr w:rsidR="002B415A" w:rsidTr="002B415A">
        <w:trPr>
          <w:trHeight w:hRule="exact" w:val="113"/>
        </w:trPr>
        <w:tc>
          <w:tcPr>
            <w:tcW w:w="9356" w:type="dxa"/>
            <w:gridSpan w:val="6"/>
          </w:tcPr>
          <w:p w:rsidR="002B415A" w:rsidRPr="00DD323C" w:rsidRDefault="002B415A" w:rsidP="002B415A">
            <w:pPr>
              <w:pStyle w:val="Tablicacelija"/>
            </w:pPr>
          </w:p>
        </w:tc>
      </w:tr>
      <w:tr w:rsidR="002B415A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:rsidR="002B415A" w:rsidRDefault="002B415A" w:rsidP="002B415A">
            <w:pPr>
              <w:pStyle w:val="Tablicacelija"/>
            </w:pPr>
            <w:r>
              <w:t>JMBAG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Pr="00DD323C" w:rsidRDefault="002B415A" w:rsidP="002B415A">
            <w:pPr>
              <w:pStyle w:val="Ispunjavanje"/>
            </w:pPr>
          </w:p>
        </w:tc>
        <w:tc>
          <w:tcPr>
            <w:tcW w:w="119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B415A" w:rsidRDefault="002B415A" w:rsidP="002B415A">
            <w:pPr>
              <w:pStyle w:val="Tablicacelija"/>
            </w:pPr>
            <w:r>
              <w:t>Kontakt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Pr="00DD323C" w:rsidRDefault="002B415A" w:rsidP="002B415A">
            <w:pPr>
              <w:pStyle w:val="Ispunjavanje"/>
            </w:pPr>
          </w:p>
        </w:tc>
      </w:tr>
      <w:tr w:rsidR="002B415A" w:rsidTr="002B415A">
        <w:trPr>
          <w:trHeight w:hRule="exact" w:val="113"/>
        </w:trPr>
        <w:tc>
          <w:tcPr>
            <w:tcW w:w="9356" w:type="dxa"/>
            <w:gridSpan w:val="6"/>
          </w:tcPr>
          <w:p w:rsidR="002B415A" w:rsidRDefault="002B415A" w:rsidP="002B415A">
            <w:pPr>
              <w:pStyle w:val="Tablicacelija"/>
            </w:pPr>
          </w:p>
        </w:tc>
      </w:tr>
      <w:tr w:rsidR="002B415A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:rsidR="002B415A" w:rsidRPr="00A50539" w:rsidRDefault="002B415A" w:rsidP="002B415A">
            <w:pPr>
              <w:pStyle w:val="Tablicacelija"/>
            </w:pPr>
            <w:r>
              <w:t>Studij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Pr="00DD323C" w:rsidRDefault="002B415A" w:rsidP="002B415A">
            <w:pPr>
              <w:pStyle w:val="Ispunjavanje"/>
            </w:pPr>
          </w:p>
        </w:tc>
      </w:tr>
      <w:tr w:rsidR="002B415A" w:rsidTr="002B415A">
        <w:trPr>
          <w:trHeight w:hRule="exact" w:val="113"/>
        </w:trPr>
        <w:tc>
          <w:tcPr>
            <w:tcW w:w="9356" w:type="dxa"/>
            <w:gridSpan w:val="6"/>
            <w:tcBorders>
              <w:right w:val="single" w:sz="4" w:space="0" w:color="auto"/>
            </w:tcBorders>
          </w:tcPr>
          <w:p w:rsidR="002B415A" w:rsidRDefault="002B415A" w:rsidP="002B415A">
            <w:pPr>
              <w:pStyle w:val="Tablicacelija"/>
            </w:pPr>
          </w:p>
        </w:tc>
      </w:tr>
      <w:tr w:rsidR="002B415A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:rsidR="002B415A" w:rsidRPr="00623EA1" w:rsidRDefault="002B415A" w:rsidP="002B415A">
            <w:pPr>
              <w:pStyle w:val="Tablicacelija"/>
            </w:pPr>
            <w:r>
              <w:t>Početak prakse</w:t>
            </w:r>
          </w:p>
        </w:tc>
        <w:sdt>
          <w:sdtPr>
            <w:id w:val="-861750213"/>
            <w:placeholder>
              <w:docPart w:val="4402D6EE499941C5A8109B5A4E4BE63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94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2B415A" w:rsidRPr="00FF066E" w:rsidRDefault="002B415A" w:rsidP="002B415A">
                <w:pPr>
                  <w:pStyle w:val="Tablicacelija"/>
                </w:pPr>
                <w:r w:rsidRPr="005E54C9">
                  <w:rPr>
                    <w:rStyle w:val="IspunjavanjeChar"/>
                  </w:rPr>
                  <w:t>Click or tap to enter a date.</w:t>
                </w:r>
              </w:p>
            </w:tc>
          </w:sdtContent>
        </w:sdt>
        <w:tc>
          <w:tcPr>
            <w:tcW w:w="1702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B415A" w:rsidRPr="00623EA1" w:rsidRDefault="002B415A" w:rsidP="002B415A">
            <w:pPr>
              <w:pStyle w:val="Tablicacelija"/>
            </w:pPr>
            <w:r>
              <w:t>Kraj prakse</w:t>
            </w:r>
          </w:p>
        </w:tc>
        <w:sdt>
          <w:sdtPr>
            <w:id w:val="-1653443457"/>
            <w:placeholder>
              <w:docPart w:val="4402D6EE499941C5A8109B5A4E4BE633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89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:rsidR="002B415A" w:rsidRPr="00FF066E" w:rsidRDefault="002B415A" w:rsidP="002B415A">
                <w:pPr>
                  <w:pStyle w:val="Tablicacelija"/>
                </w:pPr>
                <w:r w:rsidRPr="005E54C9">
                  <w:rPr>
                    <w:rStyle w:val="IspunjavanjeChar"/>
                  </w:rPr>
                  <w:t>Click or tap to enter a date.</w:t>
                </w:r>
              </w:p>
            </w:tc>
          </w:sdtContent>
        </w:sdt>
      </w:tr>
      <w:tr w:rsidR="002B415A" w:rsidTr="002B415A">
        <w:trPr>
          <w:trHeight w:hRule="exact" w:val="227"/>
        </w:trPr>
        <w:tc>
          <w:tcPr>
            <w:tcW w:w="9356" w:type="dxa"/>
            <w:gridSpan w:val="6"/>
          </w:tcPr>
          <w:p w:rsidR="002B415A" w:rsidRDefault="002B415A" w:rsidP="002B415A">
            <w:pPr>
              <w:pStyle w:val="Tablicacelija"/>
            </w:pPr>
          </w:p>
        </w:tc>
      </w:tr>
      <w:tr w:rsidR="002B415A" w:rsidTr="002B415A">
        <w:tc>
          <w:tcPr>
            <w:tcW w:w="9356" w:type="dxa"/>
            <w:gridSpan w:val="6"/>
          </w:tcPr>
          <w:p w:rsidR="002B415A" w:rsidRPr="00623EA1" w:rsidRDefault="002B415A" w:rsidP="002B415A">
            <w:pPr>
              <w:pStyle w:val="Tablicacelija"/>
            </w:pPr>
            <w:r w:rsidRPr="002B415A">
              <w:rPr>
                <w:b/>
                <w:sz w:val="20"/>
              </w:rPr>
              <w:t>2. Podatci o mentoru poslodavcu</w:t>
            </w:r>
          </w:p>
        </w:tc>
      </w:tr>
      <w:tr w:rsidR="002B415A" w:rsidTr="002B415A">
        <w:trPr>
          <w:trHeight w:hRule="exact" w:val="113"/>
        </w:trPr>
        <w:tc>
          <w:tcPr>
            <w:tcW w:w="9356" w:type="dxa"/>
            <w:gridSpan w:val="6"/>
          </w:tcPr>
          <w:p w:rsidR="002B415A" w:rsidRPr="00623EA1" w:rsidRDefault="002B415A" w:rsidP="002B415A">
            <w:pPr>
              <w:pStyle w:val="Tablicacelija"/>
            </w:pPr>
          </w:p>
        </w:tc>
      </w:tr>
      <w:tr w:rsidR="002B415A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:rsidR="002B415A" w:rsidRPr="00A50539" w:rsidRDefault="002B415A" w:rsidP="002B415A">
            <w:pPr>
              <w:pStyle w:val="Tablicacelija"/>
            </w:pPr>
            <w:r>
              <w:t>Tvrtka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Default="002B415A" w:rsidP="002B415A">
            <w:pPr>
              <w:pStyle w:val="Ispunjavanje"/>
            </w:pPr>
          </w:p>
        </w:tc>
      </w:tr>
      <w:tr w:rsidR="002B415A" w:rsidTr="002B415A">
        <w:trPr>
          <w:trHeight w:hRule="exact" w:val="113"/>
        </w:trPr>
        <w:tc>
          <w:tcPr>
            <w:tcW w:w="9356" w:type="dxa"/>
            <w:gridSpan w:val="6"/>
          </w:tcPr>
          <w:p w:rsidR="002B415A" w:rsidRDefault="002B415A" w:rsidP="002B415A">
            <w:pPr>
              <w:pStyle w:val="Tablicacelija"/>
            </w:pPr>
          </w:p>
        </w:tc>
      </w:tr>
      <w:tr w:rsidR="002B415A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:rsidR="002B415A" w:rsidRPr="00A50539" w:rsidRDefault="002B415A" w:rsidP="002B415A">
            <w:pPr>
              <w:pStyle w:val="Tablicacelija"/>
            </w:pPr>
            <w:r w:rsidRPr="00A50539">
              <w:t>Adresa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Default="002B415A" w:rsidP="002B415A">
            <w:pPr>
              <w:pStyle w:val="Ispunjavanje"/>
            </w:pPr>
          </w:p>
        </w:tc>
      </w:tr>
      <w:tr w:rsidR="002B415A" w:rsidTr="002B415A">
        <w:trPr>
          <w:trHeight w:hRule="exact" w:val="113"/>
        </w:trPr>
        <w:tc>
          <w:tcPr>
            <w:tcW w:w="9356" w:type="dxa"/>
            <w:gridSpan w:val="6"/>
          </w:tcPr>
          <w:p w:rsidR="002B415A" w:rsidRDefault="002B415A" w:rsidP="002B415A">
            <w:pPr>
              <w:pStyle w:val="Tablicacelija"/>
            </w:pPr>
          </w:p>
        </w:tc>
      </w:tr>
      <w:tr w:rsidR="002B415A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:rsidR="002B415A" w:rsidRPr="00A50539" w:rsidRDefault="002B415A" w:rsidP="002B415A">
            <w:pPr>
              <w:pStyle w:val="Tablicacelija"/>
            </w:pPr>
            <w:r>
              <w:t>Kontakt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Default="002B415A" w:rsidP="002B415A">
            <w:pPr>
              <w:pStyle w:val="Ispunjavanje"/>
            </w:pPr>
          </w:p>
        </w:tc>
      </w:tr>
      <w:tr w:rsidR="002B415A" w:rsidTr="002B415A">
        <w:trPr>
          <w:trHeight w:hRule="exact" w:val="113"/>
        </w:trPr>
        <w:tc>
          <w:tcPr>
            <w:tcW w:w="9356" w:type="dxa"/>
            <w:gridSpan w:val="6"/>
          </w:tcPr>
          <w:p w:rsidR="002B415A" w:rsidRDefault="002B415A" w:rsidP="002B415A">
            <w:pPr>
              <w:pStyle w:val="Tablicacelija"/>
            </w:pPr>
          </w:p>
        </w:tc>
      </w:tr>
      <w:tr w:rsidR="002B415A" w:rsidTr="002139E3">
        <w:trPr>
          <w:trHeight w:hRule="exact" w:val="340"/>
        </w:trPr>
        <w:tc>
          <w:tcPr>
            <w:tcW w:w="1815" w:type="dxa"/>
            <w:tcBorders>
              <w:right w:val="single" w:sz="4" w:space="0" w:color="auto"/>
            </w:tcBorders>
            <w:vAlign w:val="center"/>
          </w:tcPr>
          <w:p w:rsidR="002B415A" w:rsidRPr="00623EA1" w:rsidRDefault="002B415A" w:rsidP="002B415A">
            <w:pPr>
              <w:pStyle w:val="Tablicacelija"/>
            </w:pPr>
            <w:r>
              <w:t>Mentor</w:t>
            </w:r>
          </w:p>
        </w:tc>
        <w:tc>
          <w:tcPr>
            <w:tcW w:w="75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Pr="00623EA1" w:rsidRDefault="002B415A" w:rsidP="002B415A">
            <w:pPr>
              <w:pStyle w:val="Ispunjavanje"/>
            </w:pPr>
          </w:p>
        </w:tc>
      </w:tr>
      <w:tr w:rsidR="002B415A" w:rsidTr="00025EA8">
        <w:trPr>
          <w:trHeight w:hRule="exact" w:val="227"/>
        </w:trPr>
        <w:tc>
          <w:tcPr>
            <w:tcW w:w="9356" w:type="dxa"/>
            <w:gridSpan w:val="6"/>
            <w:vAlign w:val="center"/>
          </w:tcPr>
          <w:p w:rsidR="002B415A" w:rsidRPr="00623EA1" w:rsidRDefault="002B415A" w:rsidP="002B415A">
            <w:pPr>
              <w:pStyle w:val="Tablicacelija"/>
            </w:pPr>
          </w:p>
        </w:tc>
      </w:tr>
      <w:tr w:rsidR="002B415A" w:rsidTr="002B41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2B415A" w:rsidRPr="00623EA1" w:rsidRDefault="002B415A" w:rsidP="002B415A">
            <w:pPr>
              <w:pStyle w:val="Tablicacelija"/>
            </w:pPr>
            <w:r w:rsidRPr="002B415A">
              <w:rPr>
                <w:b/>
                <w:sz w:val="20"/>
              </w:rPr>
              <w:t>3. Procjena postignutih ishoda učenja studenta (upišite ocjenu od do 5):</w:t>
            </w:r>
          </w:p>
        </w:tc>
      </w:tr>
      <w:tr w:rsidR="002B415A" w:rsidTr="000C01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B415A" w:rsidRDefault="002B415A" w:rsidP="006F7C4B">
            <w:pPr>
              <w:pStyle w:val="Tablicacelija"/>
            </w:pPr>
          </w:p>
        </w:tc>
      </w:tr>
      <w:tr w:rsidR="002B415A" w:rsidRPr="002139E3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340"/>
        </w:trPr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B415A" w:rsidRPr="002139E3" w:rsidRDefault="002139E3" w:rsidP="002B415A">
            <w:pPr>
              <w:pStyle w:val="Ispunjavanje"/>
              <w:rPr>
                <w:sz w:val="18"/>
              </w:rPr>
            </w:pPr>
            <w:r>
              <w:rPr>
                <w:sz w:val="18"/>
              </w:rPr>
              <w:t xml:space="preserve">3.1 </w:t>
            </w:r>
            <w:r w:rsidR="002B415A" w:rsidRPr="002139E3">
              <w:rPr>
                <w:sz w:val="18"/>
              </w:rPr>
              <w:t>Procijenite razinu postignutih općih ishoda učenja studenta</w:t>
            </w:r>
          </w:p>
        </w:tc>
      </w:tr>
      <w:tr w:rsidR="000C014E" w:rsidTr="000C01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B415A" w:rsidRDefault="002B415A" w:rsidP="006F7C4B">
            <w:pPr>
              <w:pStyle w:val="Tablicacelija"/>
              <w:jc w:val="center"/>
            </w:pPr>
          </w:p>
        </w:tc>
      </w:tr>
      <w:tr w:rsidR="002B415A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:rsidR="002B415A" w:rsidRPr="00A50539" w:rsidRDefault="002B415A" w:rsidP="002B415A">
            <w:pPr>
              <w:pStyle w:val="Tablicacelija"/>
            </w:pPr>
            <w:r w:rsidRPr="002B415A">
              <w:t>Povezivanje naučenih teorijskih znanja s praksom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Default="002B415A" w:rsidP="002B415A">
            <w:pPr>
              <w:pStyle w:val="Ispunjavanje"/>
              <w:jc w:val="center"/>
            </w:pPr>
          </w:p>
        </w:tc>
      </w:tr>
      <w:tr w:rsidR="002B415A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:rsidR="002B415A" w:rsidRDefault="002B415A" w:rsidP="002B415A">
            <w:pPr>
              <w:pStyle w:val="Tablicacelija"/>
              <w:jc w:val="center"/>
            </w:pPr>
          </w:p>
        </w:tc>
      </w:tr>
      <w:tr w:rsidR="002B415A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:rsidR="002B415A" w:rsidRPr="00A50539" w:rsidRDefault="002B415A" w:rsidP="002B415A">
            <w:pPr>
              <w:pStyle w:val="Tablicacelija"/>
            </w:pPr>
            <w:r w:rsidRPr="002B415A">
              <w:t>Stjecanje znanja o organizaciji i dionicima radnog okruženj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Default="002B415A" w:rsidP="002B415A">
            <w:pPr>
              <w:pStyle w:val="Ispunjavanje"/>
              <w:jc w:val="center"/>
            </w:pPr>
          </w:p>
        </w:tc>
      </w:tr>
      <w:tr w:rsidR="002B415A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:rsidR="002B415A" w:rsidRDefault="002B415A" w:rsidP="002B415A">
            <w:pPr>
              <w:pStyle w:val="Tablicacelija"/>
              <w:jc w:val="center"/>
            </w:pPr>
          </w:p>
        </w:tc>
      </w:tr>
      <w:tr w:rsidR="002B415A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:rsidR="002B415A" w:rsidRPr="00A50539" w:rsidRDefault="002B415A" w:rsidP="002B415A">
            <w:pPr>
              <w:pStyle w:val="Tablicacelija"/>
            </w:pPr>
            <w:r w:rsidRPr="002B415A">
              <w:t>Upoznavanje faza provedbe projekt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Default="002B415A" w:rsidP="002B415A">
            <w:pPr>
              <w:pStyle w:val="Ispunjavanje"/>
              <w:jc w:val="center"/>
            </w:pPr>
          </w:p>
        </w:tc>
      </w:tr>
      <w:tr w:rsidR="002B415A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:rsidR="002B415A" w:rsidRDefault="002B415A" w:rsidP="002B415A">
            <w:pPr>
              <w:pStyle w:val="Tablicacelija"/>
              <w:jc w:val="center"/>
            </w:pPr>
          </w:p>
        </w:tc>
      </w:tr>
      <w:tr w:rsidR="002B415A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:rsidR="002B415A" w:rsidRPr="00623EA1" w:rsidRDefault="002B415A" w:rsidP="002B415A">
            <w:pPr>
              <w:pStyle w:val="Tablicacelija"/>
            </w:pPr>
            <w:r w:rsidRPr="002B415A">
              <w:t>Sposobnost timskog rad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Pr="00623EA1" w:rsidRDefault="002B415A" w:rsidP="002B415A">
            <w:pPr>
              <w:pStyle w:val="Ispunjavanje"/>
              <w:jc w:val="center"/>
            </w:pPr>
          </w:p>
        </w:tc>
      </w:tr>
      <w:tr w:rsidR="002B415A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:rsidR="002B415A" w:rsidRDefault="002B415A" w:rsidP="002B415A">
            <w:pPr>
              <w:pStyle w:val="Tablicacelija"/>
              <w:jc w:val="center"/>
            </w:pPr>
          </w:p>
        </w:tc>
      </w:tr>
      <w:tr w:rsidR="002B415A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:rsidR="002B415A" w:rsidRPr="00623EA1" w:rsidRDefault="002B415A" w:rsidP="002B415A">
            <w:pPr>
              <w:pStyle w:val="Tablicacelija"/>
            </w:pPr>
            <w:r w:rsidRPr="002B415A">
              <w:t>Razvijanje profesionalnog jezika u komunikacij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B415A" w:rsidRPr="00623EA1" w:rsidRDefault="002B415A" w:rsidP="002B415A">
            <w:pPr>
              <w:pStyle w:val="Ispunjavanje"/>
              <w:jc w:val="center"/>
            </w:pPr>
          </w:p>
        </w:tc>
      </w:tr>
      <w:tr w:rsidR="002139E3" w:rsidRPr="002139E3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340"/>
        </w:trPr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9E3" w:rsidRPr="002139E3" w:rsidRDefault="002139E3" w:rsidP="002139E3">
            <w:pPr>
              <w:rPr>
                <w:b/>
                <w:sz w:val="18"/>
              </w:rPr>
            </w:pPr>
            <w:r>
              <w:rPr>
                <w:rFonts w:ascii="Century Gothic" w:hAnsi="Century Gothic"/>
                <w:b/>
                <w:sz w:val="18"/>
                <w:szCs w:val="20"/>
              </w:rPr>
              <w:t xml:space="preserve">3.2 </w:t>
            </w:r>
            <w:r w:rsidRPr="002139E3">
              <w:rPr>
                <w:rFonts w:ascii="Century Gothic" w:hAnsi="Century Gothic"/>
                <w:b/>
                <w:sz w:val="18"/>
                <w:szCs w:val="20"/>
              </w:rPr>
              <w:t xml:space="preserve">Procijenite razinu postignutih specifičnih ishoda učenja studenta  (odaberite po tipu tvrtke): </w:t>
            </w:r>
          </w:p>
        </w:tc>
      </w:tr>
      <w:tr w:rsidR="002139E3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4111" w:type="dxa"/>
          <w:trHeight w:hRule="exact" w:val="113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139E3" w:rsidRDefault="002139E3" w:rsidP="006F7C4B">
            <w:pPr>
              <w:pStyle w:val="Tablicacelija"/>
              <w:jc w:val="center"/>
            </w:pPr>
          </w:p>
        </w:tc>
      </w:tr>
      <w:tr w:rsidR="002139E3" w:rsidRPr="002139E3" w:rsidTr="006F7C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340"/>
        </w:trPr>
        <w:tc>
          <w:tcPr>
            <w:tcW w:w="935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139E3" w:rsidRPr="002139E3" w:rsidRDefault="002139E3" w:rsidP="006F7C4B">
            <w:pPr>
              <w:rPr>
                <w:b/>
                <w:sz w:val="18"/>
              </w:rPr>
            </w:pPr>
            <w:r w:rsidRPr="002139E3">
              <w:rPr>
                <w:rFonts w:ascii="Century Gothic" w:hAnsi="Century Gothic"/>
                <w:b/>
                <w:sz w:val="16"/>
                <w:szCs w:val="20"/>
              </w:rPr>
              <w:t>Gradilište, tvornica građevinskog materijala i sl.</w:t>
            </w:r>
          </w:p>
        </w:tc>
      </w:tr>
      <w:tr w:rsidR="002139E3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4111" w:type="dxa"/>
          <w:trHeight w:hRule="exact" w:val="113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2139E3" w:rsidRDefault="002139E3" w:rsidP="006F7C4B">
            <w:pPr>
              <w:pStyle w:val="Tablicacelija"/>
              <w:jc w:val="center"/>
            </w:pPr>
          </w:p>
        </w:tc>
      </w:tr>
      <w:tr w:rsidR="002139E3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:rsidR="002139E3" w:rsidRPr="00A50539" w:rsidRDefault="002139E3" w:rsidP="002139E3">
            <w:pPr>
              <w:pStyle w:val="Tablicacelija"/>
            </w:pPr>
            <w:r w:rsidRPr="002139E3">
              <w:t>Upoznavanje i analiza  organizacije rada na gradilištu/u tvornici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39E3" w:rsidRDefault="002139E3" w:rsidP="006F7C4B">
            <w:pPr>
              <w:pStyle w:val="Ispunjavanje"/>
              <w:jc w:val="center"/>
            </w:pPr>
          </w:p>
        </w:tc>
      </w:tr>
      <w:tr w:rsidR="002139E3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:rsidR="002139E3" w:rsidRDefault="002139E3" w:rsidP="006F7C4B">
            <w:pPr>
              <w:pStyle w:val="Tablicacelija"/>
              <w:jc w:val="center"/>
            </w:pPr>
          </w:p>
        </w:tc>
      </w:tr>
      <w:tr w:rsidR="002139E3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:rsidR="002139E3" w:rsidRPr="002139E3" w:rsidRDefault="002139E3" w:rsidP="002139E3">
            <w:pPr>
              <w:pStyle w:val="Tablicacelija"/>
            </w:pPr>
            <w:r w:rsidRPr="002139E3">
              <w:t>Upoznavanje mjera zaštite na rad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39E3" w:rsidRDefault="002139E3" w:rsidP="006F7C4B">
            <w:pPr>
              <w:pStyle w:val="Ispunjavanje"/>
              <w:jc w:val="center"/>
            </w:pPr>
          </w:p>
        </w:tc>
      </w:tr>
      <w:tr w:rsidR="002139E3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:rsidR="002139E3" w:rsidRDefault="002139E3" w:rsidP="006F7C4B">
            <w:pPr>
              <w:pStyle w:val="Tablicacelija"/>
              <w:jc w:val="center"/>
            </w:pPr>
          </w:p>
        </w:tc>
      </w:tr>
      <w:tr w:rsidR="002139E3" w:rsidTr="002139E3">
        <w:trPr>
          <w:gridAfter w:val="2"/>
          <w:wAfter w:w="3402" w:type="dxa"/>
          <w:trHeight w:hRule="exact" w:val="340"/>
        </w:trPr>
        <w:tc>
          <w:tcPr>
            <w:tcW w:w="5954" w:type="dxa"/>
            <w:gridSpan w:val="4"/>
            <w:vAlign w:val="center"/>
          </w:tcPr>
          <w:p w:rsidR="002139E3" w:rsidRDefault="002139E3" w:rsidP="002139E3">
            <w:pPr>
              <w:pStyle w:val="Tablicacelija"/>
            </w:pPr>
            <w:r>
              <w:rPr>
                <w:rFonts w:ascii="Century Gothic" w:hAnsi="Century Gothic"/>
                <w:b/>
                <w:szCs w:val="20"/>
              </w:rPr>
              <w:t>Projektni ured</w:t>
            </w:r>
          </w:p>
        </w:tc>
      </w:tr>
      <w:tr w:rsidR="002139E3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:rsidR="002139E3" w:rsidRDefault="002139E3" w:rsidP="006F7C4B">
            <w:pPr>
              <w:pStyle w:val="Tablicacelija"/>
              <w:jc w:val="center"/>
            </w:pPr>
          </w:p>
        </w:tc>
      </w:tr>
      <w:tr w:rsidR="002139E3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:rsidR="002139E3" w:rsidRPr="00A50539" w:rsidRDefault="002139E3" w:rsidP="006F7C4B">
            <w:pPr>
              <w:pStyle w:val="Tablicacelija"/>
            </w:pPr>
            <w:r w:rsidRPr="002139E3">
              <w:t>Upoznavanje procesa suradničkog rada na projekt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39E3" w:rsidRDefault="002139E3" w:rsidP="006F7C4B">
            <w:pPr>
              <w:pStyle w:val="Ispunjavanje"/>
              <w:jc w:val="center"/>
            </w:pPr>
          </w:p>
        </w:tc>
      </w:tr>
      <w:tr w:rsidR="002139E3" w:rsidTr="002139E3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:rsidR="002139E3" w:rsidRDefault="002139E3" w:rsidP="006F7C4B">
            <w:pPr>
              <w:pStyle w:val="Tablicacelija"/>
              <w:jc w:val="center"/>
            </w:pPr>
          </w:p>
        </w:tc>
      </w:tr>
      <w:tr w:rsidR="002139E3" w:rsidTr="002139E3"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right w:val="single" w:sz="4" w:space="0" w:color="auto"/>
            </w:tcBorders>
            <w:vAlign w:val="center"/>
          </w:tcPr>
          <w:p w:rsidR="002139E3" w:rsidRPr="00623EA1" w:rsidRDefault="002139E3" w:rsidP="006F7C4B">
            <w:pPr>
              <w:pStyle w:val="Tablicacelija"/>
            </w:pPr>
            <w:r w:rsidRPr="002139E3">
              <w:t>Upoznavanje i korištenje naprednih informacijskih tehnologij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139E3" w:rsidRPr="00623EA1" w:rsidRDefault="002139E3" w:rsidP="006F7C4B">
            <w:pPr>
              <w:pStyle w:val="Ispunjavanje"/>
              <w:jc w:val="center"/>
            </w:pPr>
          </w:p>
        </w:tc>
      </w:tr>
      <w:tr w:rsidR="002139E3" w:rsidTr="000C014E"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vAlign w:val="center"/>
          </w:tcPr>
          <w:p w:rsidR="002139E3" w:rsidRDefault="002139E3" w:rsidP="006F7C4B">
            <w:pPr>
              <w:pStyle w:val="Tablicacelija"/>
              <w:jc w:val="center"/>
            </w:pPr>
          </w:p>
        </w:tc>
      </w:tr>
      <w:tr w:rsidR="002139E3" w:rsidTr="000C014E">
        <w:trPr>
          <w:gridAfter w:val="2"/>
          <w:wAfter w:w="3402" w:type="dxa"/>
          <w:trHeight w:hRule="exact" w:val="340"/>
        </w:trPr>
        <w:tc>
          <w:tcPr>
            <w:tcW w:w="5954" w:type="dxa"/>
            <w:gridSpan w:val="4"/>
            <w:vAlign w:val="center"/>
          </w:tcPr>
          <w:p w:rsidR="002139E3" w:rsidRPr="00623EA1" w:rsidRDefault="002139E3" w:rsidP="002139E3">
            <w:pPr>
              <w:pStyle w:val="Tablicacelija"/>
            </w:pPr>
            <w:r w:rsidRPr="002139E3">
              <w:rPr>
                <w:rFonts w:ascii="Century Gothic" w:hAnsi="Century Gothic"/>
                <w:b/>
                <w:szCs w:val="20"/>
              </w:rPr>
              <w:t>Ured javne uprave</w:t>
            </w:r>
          </w:p>
        </w:tc>
      </w:tr>
      <w:tr w:rsidR="002139E3" w:rsidTr="002139E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402" w:type="dxa"/>
          <w:trHeight w:hRule="exact" w:val="113"/>
        </w:trPr>
        <w:tc>
          <w:tcPr>
            <w:tcW w:w="595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139E3" w:rsidRDefault="002139E3" w:rsidP="006F7C4B">
            <w:pPr>
              <w:pStyle w:val="Tablicacelija"/>
              <w:jc w:val="center"/>
            </w:pPr>
          </w:p>
        </w:tc>
      </w:tr>
      <w:tr w:rsidR="002139E3" w:rsidTr="00025EA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402" w:type="dxa"/>
          <w:trHeight w:hRule="exact" w:val="340"/>
        </w:trPr>
        <w:tc>
          <w:tcPr>
            <w:tcW w:w="5245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2139E3" w:rsidRPr="00623EA1" w:rsidRDefault="002139E3" w:rsidP="005E54C9">
            <w:pPr>
              <w:pStyle w:val="Tablicacelija"/>
            </w:pPr>
            <w:r w:rsidRPr="002139E3">
              <w:t>Upoznavanje i analiza dokumentaciju potrebnu za gradnju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2139E3" w:rsidRPr="00623EA1" w:rsidRDefault="002139E3" w:rsidP="005E54C9">
            <w:pPr>
              <w:pStyle w:val="Ispunjavanje"/>
              <w:jc w:val="center"/>
            </w:pPr>
          </w:p>
        </w:tc>
      </w:tr>
      <w:tr w:rsidR="00025EA8" w:rsidTr="00025EA8">
        <w:trPr>
          <w:trHeight w:hRule="exact" w:val="340"/>
        </w:trPr>
        <w:tc>
          <w:tcPr>
            <w:tcW w:w="9356" w:type="dxa"/>
            <w:gridSpan w:val="6"/>
            <w:vAlign w:val="center"/>
          </w:tcPr>
          <w:p w:rsidR="00025EA8" w:rsidRPr="00623EA1" w:rsidRDefault="00025EA8" w:rsidP="00025EA8">
            <w:pPr>
              <w:pStyle w:val="Ispunjavanje"/>
            </w:pPr>
            <w:r w:rsidRPr="00025EA8">
              <w:rPr>
                <w:rFonts w:ascii="Century Gothic" w:hAnsi="Century Gothic"/>
                <w:sz w:val="18"/>
                <w:szCs w:val="20"/>
              </w:rPr>
              <w:lastRenderedPageBreak/>
              <w:t>4.</w:t>
            </w:r>
            <w:r>
              <w:t xml:space="preserve"> Komentar</w:t>
            </w:r>
          </w:p>
        </w:tc>
      </w:tr>
      <w:tr w:rsidR="00025EA8" w:rsidTr="00025EA8">
        <w:trPr>
          <w:trHeight w:hRule="exact" w:val="113"/>
        </w:trPr>
        <w:tc>
          <w:tcPr>
            <w:tcW w:w="9356" w:type="dxa"/>
            <w:gridSpan w:val="6"/>
            <w:tcBorders>
              <w:bottom w:val="single" w:sz="4" w:space="0" w:color="auto"/>
            </w:tcBorders>
            <w:vAlign w:val="center"/>
          </w:tcPr>
          <w:p w:rsidR="00025EA8" w:rsidRPr="00623EA1" w:rsidRDefault="00025EA8" w:rsidP="005E54C9">
            <w:pPr>
              <w:pStyle w:val="Ispunjavanje"/>
              <w:jc w:val="center"/>
            </w:pPr>
          </w:p>
        </w:tc>
      </w:tr>
      <w:tr w:rsidR="00025EA8" w:rsidTr="00025EA8">
        <w:trPr>
          <w:trHeight w:hRule="exact" w:val="3024"/>
        </w:trPr>
        <w:tc>
          <w:tcPr>
            <w:tcW w:w="93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5EA8" w:rsidRPr="00623EA1" w:rsidRDefault="00025EA8" w:rsidP="00025EA8">
            <w:pPr>
              <w:pStyle w:val="Ispunjavanje"/>
            </w:pPr>
          </w:p>
        </w:tc>
      </w:tr>
    </w:tbl>
    <w:p w:rsidR="002B415A" w:rsidRDefault="002B415A" w:rsidP="002139E3">
      <w:pPr>
        <w:rPr>
          <w:rFonts w:ascii="Century Gothic" w:hAnsi="Century Gothic"/>
          <w:szCs w:val="20"/>
        </w:rPr>
      </w:pPr>
    </w:p>
    <w:sectPr w:rsidR="002B415A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2FB8" w:rsidRDefault="00F42FB8" w:rsidP="00623EA1">
      <w:pPr>
        <w:spacing w:after="0" w:line="240" w:lineRule="auto"/>
      </w:pPr>
      <w:r>
        <w:separator/>
      </w:r>
    </w:p>
  </w:endnote>
  <w:endnote w:type="continuationSeparator" w:id="0">
    <w:p w:rsidR="00F42FB8" w:rsidRDefault="00F42FB8" w:rsidP="00623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72"/>
      <w:gridCol w:w="940"/>
    </w:tblGrid>
    <w:tr w:rsidR="00CC01E2" w:rsidRPr="00A50539" w:rsidTr="005E54C9">
      <w:trPr>
        <w:trHeight w:val="155"/>
      </w:trPr>
      <w:tc>
        <w:tcPr>
          <w:tcW w:w="8359" w:type="dxa"/>
          <w:vAlign w:val="bottom"/>
        </w:tcPr>
        <w:p w:rsidR="00CC01E2" w:rsidRPr="00A50539" w:rsidRDefault="000C014E" w:rsidP="005E54C9">
          <w:pPr>
            <w:pStyle w:val="Tablicacelija"/>
            <w:rPr>
              <w:noProof/>
              <w:lang w:eastAsia="hr-HR"/>
            </w:rPr>
          </w:pPr>
          <w:r>
            <w:rPr>
              <w:noProof/>
              <w:lang w:eastAsia="hr-HR"/>
            </w:rPr>
            <w:t>OB-5</w:t>
          </w:r>
          <w:r w:rsidR="00025EA8">
            <w:rPr>
              <w:noProof/>
              <w:lang w:eastAsia="hr-HR"/>
            </w:rPr>
            <w:t>/5</w:t>
          </w:r>
          <w:r>
            <w:rPr>
              <w:noProof/>
              <w:lang w:eastAsia="hr-HR"/>
            </w:rPr>
            <w:t xml:space="preserve"> </w:t>
          </w:r>
          <w:r w:rsidRPr="000C014E">
            <w:rPr>
              <w:noProof/>
              <w:lang w:eastAsia="hr-HR"/>
            </w:rPr>
            <w:t>Upitnik za mentore o ishodima učenja stručne prakse</w:t>
          </w:r>
        </w:p>
      </w:tc>
      <w:tc>
        <w:tcPr>
          <w:tcW w:w="939" w:type="dxa"/>
          <w:vAlign w:val="bottom"/>
        </w:tcPr>
        <w:p w:rsidR="00CC01E2" w:rsidRPr="00A50539" w:rsidRDefault="00CC01E2" w:rsidP="005E54C9">
          <w:pPr>
            <w:pStyle w:val="Tablicacelija"/>
          </w:pPr>
          <w:r w:rsidRPr="00A50539">
            <w:t xml:space="preserve">str. </w:t>
          </w:r>
          <w:r w:rsidRPr="00A50539">
            <w:fldChar w:fldCharType="begin"/>
          </w:r>
          <w:r w:rsidRPr="00A50539">
            <w:instrText xml:space="preserve"> PAGE   \* MERGEFORMAT </w:instrText>
          </w:r>
          <w:r w:rsidRPr="00A50539">
            <w:fldChar w:fldCharType="separate"/>
          </w:r>
          <w:r w:rsidR="00EC7BC8">
            <w:rPr>
              <w:noProof/>
            </w:rPr>
            <w:t>2</w:t>
          </w:r>
          <w:r w:rsidRPr="00A50539">
            <w:rPr>
              <w:noProof/>
            </w:rPr>
            <w:fldChar w:fldCharType="end"/>
          </w:r>
          <w:r w:rsidRPr="00A50539">
            <w:rPr>
              <w:noProof/>
            </w:rPr>
            <w:t>/</w:t>
          </w:r>
          <w:r w:rsidRPr="00582790">
            <w:rPr>
              <w:bCs/>
              <w:sz w:val="24"/>
              <w:szCs w:val="24"/>
            </w:rPr>
            <w:fldChar w:fldCharType="begin"/>
          </w:r>
          <w:r w:rsidRPr="00582790">
            <w:rPr>
              <w:bCs/>
            </w:rPr>
            <w:instrText xml:space="preserve"> NUMPAGES  </w:instrText>
          </w:r>
          <w:r w:rsidRPr="00582790">
            <w:rPr>
              <w:bCs/>
              <w:sz w:val="24"/>
              <w:szCs w:val="24"/>
            </w:rPr>
            <w:fldChar w:fldCharType="separate"/>
          </w:r>
          <w:r w:rsidR="00EC7BC8">
            <w:rPr>
              <w:bCs/>
              <w:noProof/>
            </w:rPr>
            <w:t>2</w:t>
          </w:r>
          <w:r w:rsidRPr="00582790">
            <w:rPr>
              <w:bCs/>
              <w:sz w:val="24"/>
              <w:szCs w:val="24"/>
            </w:rPr>
            <w:fldChar w:fldCharType="end"/>
          </w:r>
        </w:p>
      </w:tc>
    </w:tr>
  </w:tbl>
  <w:p w:rsidR="00CC01E2" w:rsidRDefault="00CC01E2" w:rsidP="00CC01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2FB8" w:rsidRDefault="00F42FB8" w:rsidP="00623EA1">
      <w:pPr>
        <w:spacing w:after="0" w:line="240" w:lineRule="auto"/>
      </w:pPr>
      <w:r>
        <w:separator/>
      </w:r>
    </w:p>
  </w:footnote>
  <w:footnote w:type="continuationSeparator" w:id="0">
    <w:p w:rsidR="00F42FB8" w:rsidRDefault="00F42FB8" w:rsidP="00623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3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810"/>
      <w:gridCol w:w="2502"/>
    </w:tblGrid>
    <w:tr w:rsidR="00623EA1" w:rsidTr="00CC01E2">
      <w:tc>
        <w:tcPr>
          <w:tcW w:w="6810" w:type="dxa"/>
          <w:vAlign w:val="center"/>
        </w:tcPr>
        <w:p w:rsidR="00623EA1" w:rsidRDefault="00623EA1" w:rsidP="00623EA1">
          <w:r>
            <w:rPr>
              <w:noProof/>
              <w:lang w:eastAsia="hr-HR"/>
            </w:rPr>
            <w:drawing>
              <wp:inline distT="0" distB="0" distL="0" distR="0" wp14:anchorId="7A17D250" wp14:editId="7EEC520D">
                <wp:extent cx="581025" cy="6000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3830" t="21447" r="6084" b="38814"/>
                        <a:stretch/>
                      </pic:blipFill>
                      <pic:spPr bwMode="auto">
                        <a:xfrm>
                          <a:off x="0" y="0"/>
                          <a:ext cx="581025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>
            <w:rPr>
              <w:noProof/>
              <w:lang w:eastAsia="hr-HR"/>
            </w:rPr>
            <w:drawing>
              <wp:inline distT="0" distB="0" distL="0" distR="0" wp14:anchorId="4B14BAD4" wp14:editId="75502576">
                <wp:extent cx="3009900" cy="60007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RAFOS Memorandum_Header_Primarni.jpg"/>
                        <pic:cNvPicPr/>
                      </pic:nvPicPr>
                      <pic:blipFill rotWithShape="1">
                        <a:blip r:embed="rId2" cstate="print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8" t="21447" r="39484" b="38814"/>
                        <a:stretch/>
                      </pic:blipFill>
                      <pic:spPr bwMode="auto">
                        <a:xfrm>
                          <a:off x="0" y="0"/>
                          <a:ext cx="3009900" cy="600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2" w:type="dxa"/>
          <w:vAlign w:val="center"/>
        </w:tcPr>
        <w:p w:rsidR="00623EA1" w:rsidRDefault="00623EA1" w:rsidP="000C014E">
          <w:pPr>
            <w:jc w:val="center"/>
          </w:pPr>
          <w:r w:rsidRPr="00623EA1">
            <w:rPr>
              <w:rFonts w:ascii="Arial" w:hAnsi="Arial" w:cs="Arial"/>
              <w:b/>
              <w:sz w:val="40"/>
            </w:rPr>
            <w:t>OB-</w:t>
          </w:r>
          <w:r w:rsidR="000C014E">
            <w:rPr>
              <w:rFonts w:ascii="Arial" w:hAnsi="Arial" w:cs="Arial"/>
              <w:b/>
              <w:sz w:val="40"/>
            </w:rPr>
            <w:t>5</w:t>
          </w:r>
        </w:p>
      </w:tc>
    </w:tr>
  </w:tbl>
  <w:p w:rsidR="00623EA1" w:rsidRDefault="00623EA1" w:rsidP="00623E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B0077"/>
    <w:multiLevelType w:val="hybridMultilevel"/>
    <w:tmpl w:val="12ACBD4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37EAF"/>
    <w:multiLevelType w:val="hybridMultilevel"/>
    <w:tmpl w:val="CCCC3DF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B3720"/>
    <w:multiLevelType w:val="hybridMultilevel"/>
    <w:tmpl w:val="F572A99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3C5985"/>
    <w:multiLevelType w:val="hybridMultilevel"/>
    <w:tmpl w:val="7D9A13F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Dc1MzE1sTA0MzRR0lEKTi0uzszPAymwqAUAc/JCPiwAAAA="/>
  </w:docVars>
  <w:rsids>
    <w:rsidRoot w:val="00623EA1"/>
    <w:rsid w:val="00025EA8"/>
    <w:rsid w:val="000C014E"/>
    <w:rsid w:val="00160206"/>
    <w:rsid w:val="002139E3"/>
    <w:rsid w:val="002678AA"/>
    <w:rsid w:val="002758B6"/>
    <w:rsid w:val="002815AB"/>
    <w:rsid w:val="002B415A"/>
    <w:rsid w:val="00431286"/>
    <w:rsid w:val="00440A82"/>
    <w:rsid w:val="00491733"/>
    <w:rsid w:val="00513BC1"/>
    <w:rsid w:val="00582790"/>
    <w:rsid w:val="005E54C9"/>
    <w:rsid w:val="00623EA1"/>
    <w:rsid w:val="00662B68"/>
    <w:rsid w:val="00683214"/>
    <w:rsid w:val="006F4E0C"/>
    <w:rsid w:val="007133D8"/>
    <w:rsid w:val="00713DC5"/>
    <w:rsid w:val="007144AC"/>
    <w:rsid w:val="00781B62"/>
    <w:rsid w:val="0088521F"/>
    <w:rsid w:val="0089121D"/>
    <w:rsid w:val="008B2810"/>
    <w:rsid w:val="009E314E"/>
    <w:rsid w:val="009F568A"/>
    <w:rsid w:val="00A50539"/>
    <w:rsid w:val="00A57A1D"/>
    <w:rsid w:val="00AC2879"/>
    <w:rsid w:val="00BA49CB"/>
    <w:rsid w:val="00BC0235"/>
    <w:rsid w:val="00C919F3"/>
    <w:rsid w:val="00CC01E2"/>
    <w:rsid w:val="00D2579E"/>
    <w:rsid w:val="00DD323C"/>
    <w:rsid w:val="00E37029"/>
    <w:rsid w:val="00E7655D"/>
    <w:rsid w:val="00EC7BC8"/>
    <w:rsid w:val="00F1791C"/>
    <w:rsid w:val="00F42FB8"/>
    <w:rsid w:val="00F51519"/>
    <w:rsid w:val="00F64069"/>
    <w:rsid w:val="00F7062B"/>
    <w:rsid w:val="00F72128"/>
    <w:rsid w:val="00FC6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4871B43-34A3-40F8-BB1C-477B4B45A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ablica naslovi"/>
    <w:qFormat/>
    <w:rsid w:val="002139E3"/>
    <w:rPr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3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3E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EA1"/>
    <w:rPr>
      <w:color w:val="404040" w:themeColor="text1" w:themeTint="BF"/>
    </w:rPr>
  </w:style>
  <w:style w:type="paragraph" w:styleId="Footer">
    <w:name w:val="footer"/>
    <w:basedOn w:val="Normal"/>
    <w:link w:val="FooterChar"/>
    <w:uiPriority w:val="99"/>
    <w:unhideWhenUsed/>
    <w:rsid w:val="00623E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EA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623EA1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F1791C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539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Ispunjavanje">
    <w:name w:val="Ispunjavanje"/>
    <w:basedOn w:val="Normal"/>
    <w:link w:val="IspunjavanjeChar"/>
    <w:qFormat/>
    <w:rsid w:val="00A50539"/>
    <w:pPr>
      <w:spacing w:after="0" w:line="240" w:lineRule="auto"/>
    </w:pPr>
    <w:rPr>
      <w:b/>
    </w:rPr>
  </w:style>
  <w:style w:type="paragraph" w:customStyle="1" w:styleId="Tablicacelija">
    <w:name w:val="Tablica celija"/>
    <w:basedOn w:val="Normal"/>
    <w:link w:val="TablicacelijaChar"/>
    <w:qFormat/>
    <w:rsid w:val="00A50539"/>
    <w:pPr>
      <w:spacing w:after="0" w:line="240" w:lineRule="auto"/>
    </w:pPr>
    <w:rPr>
      <w:sz w:val="16"/>
    </w:rPr>
  </w:style>
  <w:style w:type="character" w:customStyle="1" w:styleId="IspunjavanjeChar">
    <w:name w:val="Ispunjavanje Char"/>
    <w:basedOn w:val="DefaultParagraphFont"/>
    <w:link w:val="Ispunjavanje"/>
    <w:rsid w:val="00A50539"/>
    <w:rPr>
      <w:b/>
      <w:color w:val="404040" w:themeColor="text1" w:themeTint="BF"/>
    </w:rPr>
  </w:style>
  <w:style w:type="character" w:customStyle="1" w:styleId="TablicacelijaChar">
    <w:name w:val="Tablica celija Char"/>
    <w:basedOn w:val="DefaultParagraphFont"/>
    <w:link w:val="Tablicacelija"/>
    <w:rsid w:val="00A50539"/>
    <w:rPr>
      <w:color w:val="404040" w:themeColor="text1" w:themeTint="BF"/>
      <w:sz w:val="16"/>
    </w:rPr>
  </w:style>
  <w:style w:type="character" w:styleId="PlaceholderText">
    <w:name w:val="Placeholder Text"/>
    <w:basedOn w:val="DefaultParagraphFont"/>
    <w:uiPriority w:val="99"/>
    <w:semiHidden/>
    <w:rsid w:val="002B41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402D6EE499941C5A8109B5A4E4BE6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C6356-EF41-45A5-8FFF-521BCB19C59F}"/>
      </w:docPartPr>
      <w:docPartBody>
        <w:p w:rsidR="00DB64F1" w:rsidRDefault="00B62E43" w:rsidP="00B62E43">
          <w:pPr>
            <w:pStyle w:val="4402D6EE499941C5A8109B5A4E4BE633"/>
          </w:pPr>
          <w:r w:rsidRPr="00CC0F5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2E43"/>
    <w:rsid w:val="002C10D9"/>
    <w:rsid w:val="00985C4F"/>
    <w:rsid w:val="00B62E43"/>
    <w:rsid w:val="00DB64F1"/>
    <w:rsid w:val="00EA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2E43"/>
    <w:rPr>
      <w:color w:val="808080"/>
    </w:rPr>
  </w:style>
  <w:style w:type="paragraph" w:customStyle="1" w:styleId="4402D6EE499941C5A8109B5A4E4BE633">
    <w:name w:val="4402D6EE499941C5A8109B5A4E4BE633"/>
    <w:rsid w:val="00B62E43"/>
  </w:style>
  <w:style w:type="paragraph" w:customStyle="1" w:styleId="6629715CEAB74161AEAC4C9010349FEF">
    <w:name w:val="6629715CEAB74161AEAC4C9010349FEF"/>
    <w:rsid w:val="00B62E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Anic</dc:creator>
  <cp:keywords/>
  <dc:description/>
  <cp:lastModifiedBy>Sanja Lončar</cp:lastModifiedBy>
  <cp:revision>2</cp:revision>
  <cp:lastPrinted>2020-12-18T09:29:00Z</cp:lastPrinted>
  <dcterms:created xsi:type="dcterms:W3CDTF">2021-03-31T10:25:00Z</dcterms:created>
  <dcterms:modified xsi:type="dcterms:W3CDTF">2021-03-31T10:25:00Z</dcterms:modified>
</cp:coreProperties>
</file>